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9AFDE" w14:textId="5C3CBC17" w:rsidR="00663467" w:rsidRDefault="00F46F30">
      <w:r w:rsidRPr="00F46F30">
        <w:drawing>
          <wp:inline distT="0" distB="0" distL="0" distR="0" wp14:anchorId="740F40B3" wp14:editId="462F81A0">
            <wp:extent cx="5943600" cy="28762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9879"/>
                    <a:stretch/>
                  </pic:blipFill>
                  <pic:spPr bwMode="auto">
                    <a:xfrm>
                      <a:off x="0" y="0"/>
                      <a:ext cx="5943600" cy="287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8A1F0" w14:textId="436B7DC8" w:rsidR="00F46F30" w:rsidRDefault="00F46F30">
      <w:r>
        <w:rPr>
          <w:noProof/>
        </w:rPr>
        <w:drawing>
          <wp:inline distT="0" distB="0" distL="0" distR="0" wp14:anchorId="15674004" wp14:editId="0EA74E17">
            <wp:extent cx="5943600" cy="2887665"/>
            <wp:effectExtent l="0" t="0" r="0" b="825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9520"/>
                    <a:stretch/>
                  </pic:blipFill>
                  <pic:spPr bwMode="auto">
                    <a:xfrm>
                      <a:off x="0" y="0"/>
                      <a:ext cx="5943600" cy="288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528B1" w14:textId="6C9068CB" w:rsidR="00F46F30" w:rsidRDefault="00285361">
      <w:r>
        <w:rPr>
          <w:noProof/>
        </w:rPr>
        <w:lastRenderedPageBreak/>
        <w:drawing>
          <wp:inline distT="0" distB="0" distL="0" distR="0" wp14:anchorId="115E22F1" wp14:editId="18A77DC3">
            <wp:extent cx="5943600" cy="3788410"/>
            <wp:effectExtent l="0" t="0" r="0" b="2540"/>
            <wp:docPr id="3" name="Picture 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13478" w14:textId="70295A43" w:rsidR="00285361" w:rsidRDefault="00285361">
      <w:r>
        <w:rPr>
          <w:noProof/>
        </w:rPr>
        <w:drawing>
          <wp:inline distT="0" distB="0" distL="0" distR="0" wp14:anchorId="2E17403E" wp14:editId="34AF45EA">
            <wp:extent cx="5943600" cy="3788410"/>
            <wp:effectExtent l="0" t="0" r="0" b="254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AD54" w14:textId="7B09EACB" w:rsidR="00EA5C8A" w:rsidRDefault="00EA5C8A">
      <w:r w:rsidRPr="00EA5C8A">
        <w:lastRenderedPageBreak/>
        <w:drawing>
          <wp:inline distT="0" distB="0" distL="0" distR="0" wp14:anchorId="367762B6" wp14:editId="36A535B3">
            <wp:extent cx="5712108" cy="4196494"/>
            <wp:effectExtent l="0" t="0" r="317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20456" t="8622" r="22622" b="8466"/>
                    <a:stretch/>
                  </pic:blipFill>
                  <pic:spPr bwMode="auto">
                    <a:xfrm>
                      <a:off x="0" y="0"/>
                      <a:ext cx="5754006" cy="422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81549F" w14:textId="757CD3CD" w:rsidR="00EA5C8A" w:rsidRDefault="00EA5C8A" w:rsidP="00EA5C8A">
      <w:pPr>
        <w:pStyle w:val="ListParagraph"/>
        <w:numPr>
          <w:ilvl w:val="0"/>
          <w:numId w:val="1"/>
        </w:numPr>
      </w:pPr>
      <w:r>
        <w:t>I found a website that will run our script on a timed basis and hosts the results</w:t>
      </w:r>
      <w:r w:rsidR="00E675DE">
        <w:t xml:space="preserve">: </w:t>
      </w:r>
      <w:proofErr w:type="spellStart"/>
      <w:r w:rsidR="00E675DE">
        <w:t>deepnote</w:t>
      </w:r>
      <w:proofErr w:type="spellEnd"/>
      <w:r w:rsidR="00E675DE">
        <w:t xml:space="preserve"> link: </w:t>
      </w:r>
      <w:hyperlink r:id="rId10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50D652C9" w14:textId="0034E40F" w:rsidR="00E675DE" w:rsidRDefault="00E675DE" w:rsidP="00EA5C8A">
      <w:pPr>
        <w:pStyle w:val="ListParagraph"/>
        <w:numPr>
          <w:ilvl w:val="0"/>
          <w:numId w:val="1"/>
        </w:numPr>
      </w:pPr>
      <w:r>
        <w:t>I recreated a “Normalized” set of schemas for the data:</w:t>
      </w:r>
    </w:p>
    <w:p w14:paraId="081DBC37" w14:textId="089AE72E" w:rsidR="00E675DE" w:rsidRDefault="00E675DE" w:rsidP="00EA5C8A">
      <w:pPr>
        <w:pStyle w:val="ListParagraph"/>
        <w:numPr>
          <w:ilvl w:val="0"/>
          <w:numId w:val="1"/>
        </w:numPr>
      </w:pPr>
      <w:r>
        <w:t xml:space="preserve">I sent data to </w:t>
      </w:r>
      <w:proofErr w:type="spellStart"/>
      <w:r>
        <w:t>pgAdmin</w:t>
      </w:r>
      <w:proofErr w:type="spellEnd"/>
      <w:r>
        <w:t xml:space="preserve"> and created databases.</w:t>
      </w:r>
    </w:p>
    <w:p w14:paraId="529F3E91" w14:textId="02F95E75" w:rsidR="00DF13B0" w:rsidRDefault="00DF13B0" w:rsidP="00EA5C8A">
      <w:pPr>
        <w:pStyle w:val="ListParagraph"/>
        <w:numPr>
          <w:ilvl w:val="0"/>
          <w:numId w:val="1"/>
        </w:numPr>
      </w:pPr>
      <w:r>
        <w:t>I consolidated (</w:t>
      </w:r>
      <w:r w:rsidR="00F30C32">
        <w:t>9</w:t>
      </w:r>
      <w:r>
        <w:t xml:space="preserve">) days of data and started creating a model that will establish: </w:t>
      </w:r>
    </w:p>
    <w:p w14:paraId="39A37733" w14:textId="1193CAD6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able and wire</w:t>
      </w:r>
    </w:p>
    <w:p w14:paraId="6DD9384D" w14:textId="0B091B4A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onduit and fittings</w:t>
      </w:r>
    </w:p>
    <w:p w14:paraId="7768A4E5" w14:textId="0CBBB6B3" w:rsidR="00F30C32" w:rsidRDefault="00F30C32" w:rsidP="00DF13B0">
      <w:pPr>
        <w:pStyle w:val="ListParagraph"/>
        <w:numPr>
          <w:ilvl w:val="1"/>
          <w:numId w:val="1"/>
        </w:numPr>
      </w:pPr>
      <w:r>
        <w:lastRenderedPageBreak/>
        <w:t>Predict which vendor will offer the cheapest priced item</w:t>
      </w:r>
    </w:p>
    <w:p w14:paraId="185C9BAA" w14:textId="3D945997" w:rsidR="00F30C32" w:rsidRDefault="00F30C32" w:rsidP="00DF13B0">
      <w:pPr>
        <w:pStyle w:val="ListParagraph"/>
        <w:numPr>
          <w:ilvl w:val="1"/>
          <w:numId w:val="1"/>
        </w:numPr>
      </w:pPr>
      <w:r>
        <w:t>Predict which day of the week will offer the cheapest priced item</w:t>
      </w:r>
    </w:p>
    <w:p w14:paraId="34600DE8" w14:textId="63A53D0E" w:rsidR="00DF13B0" w:rsidRDefault="00DF13B0" w:rsidP="00DF13B0">
      <w:pPr>
        <w:pStyle w:val="ListParagraph"/>
        <w:numPr>
          <w:ilvl w:val="0"/>
          <w:numId w:val="1"/>
        </w:numPr>
      </w:pPr>
      <w:r>
        <w:t xml:space="preserve">I cannot export from </w:t>
      </w:r>
      <w:proofErr w:type="spellStart"/>
      <w:r>
        <w:t>deepnote</w:t>
      </w:r>
      <w:proofErr w:type="spellEnd"/>
      <w:r>
        <w:t xml:space="preserve"> </w:t>
      </w:r>
      <w:proofErr w:type="gramStart"/>
      <w:r>
        <w:t>at the moment</w:t>
      </w:r>
      <w:proofErr w:type="gramEnd"/>
      <w:r>
        <w:t>. I know it will allow because I’ve done it once before. I suspect it won’t because I am on the free tier.</w:t>
      </w:r>
    </w:p>
    <w:p w14:paraId="5524243E" w14:textId="3965DBF3" w:rsidR="002947DE" w:rsidRDefault="002947DE" w:rsidP="00DF13B0">
      <w:pPr>
        <w:pStyle w:val="ListParagraph"/>
        <w:numPr>
          <w:ilvl w:val="0"/>
          <w:numId w:val="1"/>
        </w:numPr>
      </w:pPr>
      <w:r>
        <w:t xml:space="preserve">I cannot export </w:t>
      </w:r>
      <w:proofErr w:type="spellStart"/>
      <w:r>
        <w:t>PGAdmin</w:t>
      </w:r>
      <w:proofErr w:type="spellEnd"/>
      <w:r>
        <w:t xml:space="preserve"> </w:t>
      </w:r>
      <w:proofErr w:type="spellStart"/>
      <w:r>
        <w:t>db’s</w:t>
      </w:r>
      <w:proofErr w:type="spellEnd"/>
      <w:r>
        <w:t xml:space="preserve"> so that they re-write existing </w:t>
      </w:r>
      <w:proofErr w:type="spellStart"/>
      <w:r>
        <w:t>db</w:t>
      </w:r>
      <w:proofErr w:type="spellEnd"/>
      <w:r>
        <w:t xml:space="preserve"> in-place</w:t>
      </w:r>
    </w:p>
    <w:p w14:paraId="7D28CE48" w14:textId="3FB94F3E" w:rsidR="00DF13B0" w:rsidRDefault="00DF13B0" w:rsidP="00DF13B0">
      <w:pPr>
        <w:pStyle w:val="ListParagraph"/>
        <w:numPr>
          <w:ilvl w:val="0"/>
          <w:numId w:val="1"/>
        </w:numPr>
      </w:pPr>
      <w:r>
        <w:t>We need historical data to create a predictive model and I don’t have it yet.</w:t>
      </w:r>
    </w:p>
    <w:p w14:paraId="4321E0F4" w14:textId="67D73A4D" w:rsidR="00F30C32" w:rsidRDefault="00F30C32" w:rsidP="00F30C32">
      <w:pPr>
        <w:ind w:left="360"/>
      </w:pPr>
      <w:r>
        <w:rPr>
          <w:noProof/>
        </w:rPr>
        <w:drawing>
          <wp:inline distT="0" distB="0" distL="0" distR="0" wp14:anchorId="064AB9DB" wp14:editId="621557D4">
            <wp:extent cx="5943558" cy="3789457"/>
            <wp:effectExtent l="0" t="0" r="63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1489" r="14378"/>
                    <a:stretch/>
                  </pic:blipFill>
                  <pic:spPr bwMode="auto">
                    <a:xfrm>
                      <a:off x="0" y="0"/>
                      <a:ext cx="5985076" cy="381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49774" w14:textId="1210FCB3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30BB28E8" wp14:editId="6101BBE6">
            <wp:extent cx="5878718" cy="4365615"/>
            <wp:effectExtent l="0" t="0" r="8255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 rotWithShape="1">
                    <a:blip r:embed="rId12"/>
                    <a:srcRect r="11647"/>
                    <a:stretch/>
                  </pic:blipFill>
                  <pic:spPr bwMode="auto">
                    <a:xfrm>
                      <a:off x="0" y="0"/>
                      <a:ext cx="5903597" cy="438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30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84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Ya1AMREMVssAAAA"/>
  </w:docVars>
  <w:rsids>
    <w:rsidRoot w:val="00FB4854"/>
    <w:rsid w:val="00071FA2"/>
    <w:rsid w:val="00080E8D"/>
    <w:rsid w:val="00285361"/>
    <w:rsid w:val="002947DE"/>
    <w:rsid w:val="00DF13B0"/>
    <w:rsid w:val="00E675DE"/>
    <w:rsid w:val="00EA5C8A"/>
    <w:rsid w:val="00F06C3E"/>
    <w:rsid w:val="00F30C32"/>
    <w:rsid w:val="00F46F30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5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3</cp:revision>
  <dcterms:created xsi:type="dcterms:W3CDTF">2022-10-30T20:07:00Z</dcterms:created>
  <dcterms:modified xsi:type="dcterms:W3CDTF">2022-10-30T22:49:00Z</dcterms:modified>
</cp:coreProperties>
</file>